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457C169A" w14:textId="77777777" w:rsidR="004701A9" w:rsidRDefault="004701A9" w:rsidP="004701A9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6F4E1EE" w14:textId="447BDE99" w:rsidR="00D71226" w:rsidRPr="00D71226" w:rsidRDefault="004701A9" w:rsidP="004701A9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12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  <w:r w:rsidRPr="00D71226">
        <w:rPr>
          <w:rFonts w:ascii="Arial" w:hAnsi="Arial" w:cs="Arial"/>
          <w:sz w:val="20"/>
          <w:szCs w:val="20"/>
        </w:rPr>
        <w:t xml:space="preserve">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978D88E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4701A9">
      <w:rPr>
        <w:rFonts w:ascii="Arial" w:hAnsi="Arial" w:cs="Arial"/>
        <w:b/>
        <w:sz w:val="18"/>
        <w:szCs w:val="18"/>
      </w:rPr>
      <w:t>12</w:t>
    </w:r>
    <w:r w:rsidRPr="00B11D01">
      <w:rPr>
        <w:rFonts w:ascii="Arial" w:hAnsi="Arial" w:cs="Arial"/>
        <w:b/>
        <w:sz w:val="18"/>
        <w:szCs w:val="18"/>
      </w:rPr>
      <w:t>_2021_WIP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IP-ITW-</w:t>
    </w:r>
    <w:r w:rsidRPr="00B11D01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6018D7B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701A9">
      <w:rPr>
        <w:rFonts w:ascii="Arial" w:hAnsi="Arial" w:cs="Arial"/>
        <w:b/>
        <w:sz w:val="18"/>
        <w:szCs w:val="18"/>
      </w:rPr>
      <w:t>12</w:t>
    </w:r>
    <w:r w:rsidRPr="008455C7">
      <w:rPr>
        <w:rFonts w:ascii="Arial" w:hAnsi="Arial" w:cs="Arial"/>
        <w:b/>
        <w:sz w:val="18"/>
        <w:szCs w:val="18"/>
      </w:rPr>
      <w:t>_2021_WIP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IP-ITW-</w:t>
    </w:r>
    <w:r w:rsidRPr="008455C7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701A9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11BA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DAD7D73-CA28-491E-B825-578813E197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71</Words>
  <Characters>6428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25T14:33:00Z</dcterms:created>
  <dcterms:modified xsi:type="dcterms:W3CDTF">2021-11-25T14:34:00Z</dcterms:modified>
</cp:coreProperties>
</file>